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EA0B8" w14:textId="23472F23" w:rsidR="00060EEA" w:rsidRDefault="001629FF" w:rsidP="001629FF">
      <w:r>
        <w:rPr>
          <w:noProof/>
        </w:rPr>
        <w:drawing>
          <wp:inline distT="0" distB="0" distL="0" distR="0" wp14:anchorId="3A5B7D8A" wp14:editId="7B93C2EE">
            <wp:extent cx="5731510" cy="8103870"/>
            <wp:effectExtent l="0" t="0" r="2540" b="0"/>
            <wp:docPr id="22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80650" w14:textId="6C471888" w:rsidR="0026071D" w:rsidRDefault="0026071D" w:rsidP="001629FF"/>
    <w:p w14:paraId="7E8501C7" w14:textId="11813870" w:rsidR="0026071D" w:rsidRDefault="0026071D" w:rsidP="001629FF"/>
    <w:p w14:paraId="255EE972" w14:textId="24310E77" w:rsidR="0026071D" w:rsidRPr="0026071D" w:rsidRDefault="0026071D" w:rsidP="001629FF">
      <w:pPr>
        <w:rPr>
          <w:b/>
          <w:bCs/>
          <w:sz w:val="28"/>
          <w:szCs w:val="28"/>
        </w:rPr>
      </w:pPr>
      <w:r w:rsidRPr="0026071D">
        <w:rPr>
          <w:b/>
          <w:bCs/>
          <w:sz w:val="28"/>
          <w:szCs w:val="28"/>
        </w:rPr>
        <w:lastRenderedPageBreak/>
        <w:t xml:space="preserve">Experiment 10                                                                                    </w:t>
      </w:r>
      <w:proofErr w:type="gramStart"/>
      <w:r w:rsidRPr="0026071D">
        <w:rPr>
          <w:b/>
          <w:bCs/>
          <w:sz w:val="28"/>
          <w:szCs w:val="28"/>
        </w:rPr>
        <w:t>Date:-</w:t>
      </w:r>
      <w:proofErr w:type="gramEnd"/>
      <w:r w:rsidRPr="0026071D">
        <w:rPr>
          <w:b/>
          <w:bCs/>
          <w:sz w:val="28"/>
          <w:szCs w:val="28"/>
        </w:rPr>
        <w:t xml:space="preserve"> 2-10-2020</w:t>
      </w:r>
    </w:p>
    <w:p w14:paraId="6D2A5EAF" w14:textId="219199A8" w:rsidR="0026071D" w:rsidRPr="0026071D" w:rsidRDefault="0026071D" w:rsidP="001629FF">
      <w:pPr>
        <w:rPr>
          <w:b/>
          <w:bCs/>
          <w:sz w:val="28"/>
          <w:szCs w:val="28"/>
        </w:rPr>
      </w:pPr>
      <w:proofErr w:type="gramStart"/>
      <w:r w:rsidRPr="0026071D">
        <w:rPr>
          <w:b/>
          <w:bCs/>
          <w:sz w:val="28"/>
          <w:szCs w:val="28"/>
        </w:rPr>
        <w:t>Aim:-</w:t>
      </w:r>
      <w:proofErr w:type="gramEnd"/>
      <w:r w:rsidRPr="0026071D">
        <w:rPr>
          <w:b/>
          <w:bCs/>
          <w:sz w:val="28"/>
          <w:szCs w:val="28"/>
        </w:rPr>
        <w:t xml:space="preserve"> Integration of Nexus Repository with Jenkins.</w:t>
      </w:r>
    </w:p>
    <w:p w14:paraId="69C0992C" w14:textId="6E732E5A" w:rsidR="0026071D" w:rsidRPr="0026071D" w:rsidRDefault="0026071D" w:rsidP="001629FF">
      <w:pPr>
        <w:rPr>
          <w:b/>
          <w:bCs/>
          <w:sz w:val="28"/>
          <w:szCs w:val="28"/>
        </w:rPr>
      </w:pPr>
      <w:proofErr w:type="gramStart"/>
      <w:r w:rsidRPr="0026071D">
        <w:rPr>
          <w:b/>
          <w:bCs/>
          <w:sz w:val="28"/>
          <w:szCs w:val="28"/>
        </w:rPr>
        <w:t>Solution:-</w:t>
      </w:r>
      <w:proofErr w:type="gramEnd"/>
    </w:p>
    <w:p w14:paraId="53C61467" w14:textId="77777777" w:rsidR="0026071D" w:rsidRDefault="0026071D" w:rsidP="001629FF"/>
    <w:p w14:paraId="562DF35C" w14:textId="301027DB" w:rsidR="0026071D" w:rsidRDefault="0026071D" w:rsidP="0026071D">
      <w:pPr>
        <w:numPr>
          <w:ilvl w:val="0"/>
          <w:numId w:val="1"/>
        </w:numPr>
        <w:shd w:val="clear" w:color="auto" w:fill="FFFFFF"/>
        <w:spacing w:after="0" w:line="384" w:lineRule="atLeast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Open command line with the path of bin/ folder of the Nexus binary downloaded and type the following command:</w:t>
      </w:r>
    </w:p>
    <w:p w14:paraId="76D5DCB0" w14:textId="6D6A5DB1" w:rsidR="002E20AE" w:rsidRDefault="002E20AE" w:rsidP="002E20AE">
      <w:pPr>
        <w:shd w:val="clear" w:color="auto" w:fill="FFFFFF"/>
        <w:spacing w:after="0" w:line="384" w:lineRule="atLeast"/>
        <w:ind w:left="720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Nexus.exe /run</w:t>
      </w:r>
    </w:p>
    <w:p w14:paraId="283B5D3C" w14:textId="08748118" w:rsidR="002E20AE" w:rsidRDefault="002E20AE" w:rsidP="002E20AE">
      <w:pPr>
        <w:shd w:val="clear" w:color="auto" w:fill="FFFFFF"/>
        <w:spacing w:after="0" w:line="384" w:lineRule="atLeast"/>
        <w:ind w:left="720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>
        <w:rPr>
          <w:rFonts w:ascii="inherit" w:eastAsia="Times New Roman" w:hAnsi="inherit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6E5D6CC7" wp14:editId="5D1CE499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93554" w14:textId="11177F6C" w:rsidR="002E20AE" w:rsidRDefault="002E20AE" w:rsidP="002E20AE">
      <w:pPr>
        <w:shd w:val="clear" w:color="auto" w:fill="FFFFFF"/>
        <w:spacing w:after="0" w:line="384" w:lineRule="atLeast"/>
        <w:ind w:left="720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 xml:space="preserve">Simultaneously run the Jenkins command to run Jenkins server using command java -jar </w:t>
      </w:r>
      <w:proofErr w:type="spellStart"/>
      <w:r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Jenkins.war</w:t>
      </w:r>
      <w:proofErr w:type="spellEnd"/>
    </w:p>
    <w:p w14:paraId="18AB62E2" w14:textId="24994D68" w:rsidR="002E20AE" w:rsidRPr="0026071D" w:rsidRDefault="002E20AE" w:rsidP="002E20AE">
      <w:pPr>
        <w:shd w:val="clear" w:color="auto" w:fill="FFFFFF"/>
        <w:spacing w:after="0" w:line="384" w:lineRule="atLeast"/>
        <w:ind w:left="720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>
        <w:rPr>
          <w:rFonts w:ascii="inherit" w:eastAsia="Times New Roman" w:hAnsi="inherit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7E5E2986" wp14:editId="26E0B257">
            <wp:extent cx="5152390" cy="289814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416" cy="29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76099" w14:textId="023B1F08" w:rsidR="0026071D" w:rsidRPr="0026071D" w:rsidRDefault="0026071D" w:rsidP="0026071D">
      <w:pPr>
        <w:pStyle w:val="ListParagraph"/>
        <w:numPr>
          <w:ilvl w:val="0"/>
          <w:numId w:val="2"/>
        </w:numPr>
        <w:shd w:val="clear" w:color="auto" w:fill="FFFFFF"/>
        <w:spacing w:after="0" w:line="384" w:lineRule="atLeast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lastRenderedPageBreak/>
        <w:t>Open the Nexus Dashboard in a web browser at </w:t>
      </w:r>
      <w:r w:rsidRPr="0026071D">
        <w:rPr>
          <w:rFonts w:ascii="inherit" w:eastAsia="Times New Roman" w:hAnsi="inherit" w:cs="Arial"/>
          <w:b/>
          <w:bCs/>
          <w:color w:val="000000"/>
          <w:sz w:val="21"/>
          <w:szCs w:val="21"/>
          <w:bdr w:val="none" w:sz="0" w:space="0" w:color="auto" w:frame="1"/>
          <w:lang w:eastAsia="en-IN"/>
        </w:rPr>
        <w:t>localhost:8081</w:t>
      </w: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 address</w:t>
      </w:r>
      <w:r w:rsidR="002E20AE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 xml:space="preserve"> and for Jenkins at localhost:8080</w:t>
      </w: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.</w:t>
      </w:r>
    </w:p>
    <w:p w14:paraId="2681ACAB" w14:textId="77777777" w:rsidR="0026071D" w:rsidRPr="0026071D" w:rsidRDefault="0026071D" w:rsidP="0026071D">
      <w:pPr>
        <w:numPr>
          <w:ilvl w:val="0"/>
          <w:numId w:val="2"/>
        </w:numPr>
        <w:shd w:val="clear" w:color="auto" w:fill="FFFFFF"/>
        <w:spacing w:before="120" w:after="120" w:line="384" w:lineRule="atLeast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 xml:space="preserve">Create a new user to </w:t>
      </w:r>
      <w:proofErr w:type="spellStart"/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signup</w:t>
      </w:r>
      <w:proofErr w:type="spellEnd"/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 xml:space="preserve"> or sign in as the admin.</w:t>
      </w:r>
    </w:p>
    <w:p w14:paraId="1C2D2B13" w14:textId="3FA65125" w:rsidR="0026071D" w:rsidRPr="0026071D" w:rsidRDefault="0026071D" w:rsidP="0026071D">
      <w:pPr>
        <w:pStyle w:val="ListParagraph"/>
        <w:numPr>
          <w:ilvl w:val="0"/>
          <w:numId w:val="2"/>
        </w:numPr>
      </w:pPr>
      <w:r w:rsidRPr="0026071D">
        <w:rPr>
          <w:rFonts w:ascii="Arial" w:hAnsi="Arial" w:cs="Arial"/>
          <w:color w:val="000000"/>
          <w:sz w:val="21"/>
          <w:szCs w:val="21"/>
          <w:shd w:val="clear" w:color="auto" w:fill="FFFFFF"/>
        </w:rPr>
        <w:t>Select </w:t>
      </w:r>
      <w:r w:rsidRPr="0026071D">
        <w:rPr>
          <w:rStyle w:val="Strong"/>
          <w:rFonts w:ascii="Arial" w:hAnsi="Arial" w:cs="Arial"/>
          <w:color w:val="000000"/>
          <w:sz w:val="21"/>
          <w:szCs w:val="21"/>
          <w:bdr w:val="none" w:sz="0" w:space="0" w:color="auto" w:frame="1"/>
          <w:shd w:val="clear" w:color="auto" w:fill="FFFFFF"/>
        </w:rPr>
        <w:t>Maven2(Hosted)</w:t>
      </w:r>
      <w:r w:rsidRPr="0026071D">
        <w:rPr>
          <w:rFonts w:ascii="Arial" w:hAnsi="Arial" w:cs="Arial"/>
          <w:color w:val="000000"/>
          <w:sz w:val="21"/>
          <w:szCs w:val="21"/>
          <w:shd w:val="clear" w:color="auto" w:fill="FFFFFF"/>
        </w:rPr>
        <w:t> in the Select Recipe page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14:paraId="6A83DE57" w14:textId="5FF5B101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6F9467CD" wp14:editId="2348540A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3ECBF" w14:textId="261BEC50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Go to Jenkins and configure the settings of Nexus.</w:t>
      </w:r>
    </w:p>
    <w:p w14:paraId="184575C2" w14:textId="2827A8B7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Now make a new </w:t>
      </w:r>
      <w:proofErr w:type="gram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item  “</w:t>
      </w:r>
      <w:proofErr w:type="gramEnd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write name of the project and select as we are using maven command.</w:t>
      </w:r>
    </w:p>
    <w:p w14:paraId="14803DEA" w14:textId="16D3EDC9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5B55FF33" wp14:editId="29D6EC81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CB67" w14:textId="3562ED8B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Now in maven goal write deploy and in </w:t>
      </w:r>
      <w:proofErr w:type="spell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github</w:t>
      </w:r>
      <w:proofErr w:type="spellEnd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provide the </w:t>
      </w:r>
      <w:proofErr w:type="spell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git</w:t>
      </w:r>
      <w:proofErr w:type="spellEnd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repo link which have the pom.x</w:t>
      </w:r>
      <w:r w:rsidR="002E20AE">
        <w:rPr>
          <w:rFonts w:ascii="Arial" w:hAnsi="Arial" w:cs="Arial"/>
          <w:color w:val="000000"/>
          <w:sz w:val="21"/>
          <w:szCs w:val="21"/>
          <w:shd w:val="clear" w:color="auto" w:fill="FFFFFF"/>
        </w:rPr>
        <w:t>ml change with dependenci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14:paraId="0FADA303" w14:textId="2F3FB4D4" w:rsidR="0026071D" w:rsidRDefault="0026071D" w:rsidP="0026071D">
      <w:pPr>
        <w:pStyle w:val="ListParagraph"/>
      </w:pPr>
      <w:r>
        <w:rPr>
          <w:noProof/>
        </w:rPr>
        <w:lastRenderedPageBreak/>
        <w:drawing>
          <wp:inline distT="0" distB="0" distL="0" distR="0" wp14:anchorId="7EFA43B3" wp14:editId="5C03E168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FFDC" w14:textId="56E45545" w:rsidR="002E20AE" w:rsidRDefault="002E20AE" w:rsidP="0026071D">
      <w:pPr>
        <w:pStyle w:val="ListParagraph"/>
      </w:pPr>
      <w:r>
        <w:rPr>
          <w:noProof/>
        </w:rPr>
        <w:drawing>
          <wp:inline distT="0" distB="0" distL="0" distR="0" wp14:anchorId="3CC05030" wp14:editId="1E770415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82863" w14:textId="77777777" w:rsidR="002E20AE" w:rsidRPr="0026071D" w:rsidRDefault="002E20AE" w:rsidP="0026071D">
      <w:pPr>
        <w:pStyle w:val="ListParagraph"/>
      </w:pPr>
    </w:p>
    <w:p w14:paraId="06771373" w14:textId="0E3BA7CE" w:rsidR="0026071D" w:rsidRPr="002E20AE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Now click on build </w:t>
      </w:r>
      <w:proofErr w:type="gram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option ,build</w:t>
      </w:r>
      <w:proofErr w:type="gramEnd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is success.</w:t>
      </w:r>
    </w:p>
    <w:p w14:paraId="21A150CC" w14:textId="77777777" w:rsidR="002E20AE" w:rsidRPr="0026071D" w:rsidRDefault="002E20AE" w:rsidP="002E20AE">
      <w:pPr>
        <w:pStyle w:val="ListParagraph"/>
      </w:pPr>
    </w:p>
    <w:p w14:paraId="50742086" w14:textId="19710EB4" w:rsidR="0026071D" w:rsidRPr="0026071D" w:rsidRDefault="0026071D" w:rsidP="0026071D">
      <w:pPr>
        <w:pStyle w:val="ListParagraph"/>
      </w:pPr>
      <w:r>
        <w:rPr>
          <w:noProof/>
        </w:rPr>
        <w:lastRenderedPageBreak/>
        <w:drawing>
          <wp:inline distT="0" distB="0" distL="0" distR="0" wp14:anchorId="214DE1AA" wp14:editId="59317C99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0E2E9" w14:textId="0904C00E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Check the nexus dashboard.</w:t>
      </w:r>
    </w:p>
    <w:p w14:paraId="16487DE1" w14:textId="4314E4D6" w:rsidR="0026071D" w:rsidRDefault="0026071D" w:rsidP="0026071D">
      <w:pPr>
        <w:pStyle w:val="ListParagrap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139BABBA" wp14:editId="2531B98F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8275E" w14:textId="44A5561C" w:rsidR="0026071D" w:rsidRPr="001629FF" w:rsidRDefault="0026071D" w:rsidP="0026071D">
      <w:pPr>
        <w:pStyle w:val="ListParagraph"/>
      </w:pPr>
    </w:p>
    <w:sectPr w:rsidR="0026071D" w:rsidRPr="001629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C41B56"/>
    <w:multiLevelType w:val="multilevel"/>
    <w:tmpl w:val="BED0B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504418"/>
    <w:multiLevelType w:val="multilevel"/>
    <w:tmpl w:val="990CF6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DIytLQ0NjS1MDdV0lEKTi0uzszPAykwrAUASkDE1CwAAAA="/>
  </w:docVars>
  <w:rsids>
    <w:rsidRoot w:val="00E71EC5"/>
    <w:rsid w:val="00060EEA"/>
    <w:rsid w:val="001629FF"/>
    <w:rsid w:val="0026071D"/>
    <w:rsid w:val="002E20AE"/>
    <w:rsid w:val="00E71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51DE6"/>
  <w15:chartTrackingRefBased/>
  <w15:docId w15:val="{DC05A77D-0BE9-4E4D-92AA-01C58A305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607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07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071D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6071D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26071D"/>
  </w:style>
  <w:style w:type="character" w:customStyle="1" w:styleId="bash">
    <w:name w:val="bash"/>
    <w:basedOn w:val="DefaultParagraphFont"/>
    <w:rsid w:val="0026071D"/>
  </w:style>
  <w:style w:type="character" w:styleId="Strong">
    <w:name w:val="Strong"/>
    <w:basedOn w:val="DefaultParagraphFont"/>
    <w:uiPriority w:val="22"/>
    <w:qFormat/>
    <w:rsid w:val="0026071D"/>
    <w:rPr>
      <w:b/>
      <w:bCs/>
    </w:rPr>
  </w:style>
  <w:style w:type="paragraph" w:styleId="ListParagraph">
    <w:name w:val="List Paragraph"/>
    <w:basedOn w:val="Normal"/>
    <w:uiPriority w:val="34"/>
    <w:qFormat/>
    <w:rsid w:val="00260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71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3</cp:revision>
  <dcterms:created xsi:type="dcterms:W3CDTF">2020-10-16T03:57:00Z</dcterms:created>
  <dcterms:modified xsi:type="dcterms:W3CDTF">2020-10-16T06:24:00Z</dcterms:modified>
</cp:coreProperties>
</file>